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54456" w14:textId="097EC04D" w:rsidR="005D0B0F" w:rsidRDefault="005D0B0F">
      <w:pPr>
        <w:rPr>
          <w:lang w:val="en-US"/>
        </w:rPr>
      </w:pPr>
      <w:r>
        <w:rPr>
          <w:lang w:val="en-US"/>
        </w:rPr>
        <w:t>SendMail Function SetUp</w:t>
      </w:r>
    </w:p>
    <w:p w14:paraId="5EA41161" w14:textId="4B1F1B18" w:rsidR="005D0B0F" w:rsidRDefault="005D0B0F">
      <w:pPr>
        <w:rPr>
          <w:b/>
          <w:bCs/>
          <w:lang w:val="en-US"/>
        </w:rPr>
      </w:pPr>
      <w:r w:rsidRPr="005D0B0F">
        <w:rPr>
          <w:b/>
          <w:bCs/>
          <w:lang w:val="en-US"/>
        </w:rPr>
        <w:t>For XAMPP</w:t>
      </w:r>
    </w:p>
    <w:p w14:paraId="035F551E" w14:textId="6855917E" w:rsidR="005D0B0F" w:rsidRPr="00C86F5C" w:rsidRDefault="00472CBB" w:rsidP="005D0B0F">
      <w:pPr>
        <w:pStyle w:val="ListParagraph"/>
        <w:numPr>
          <w:ilvl w:val="0"/>
          <w:numId w:val="1"/>
        </w:numPr>
        <w:rPr>
          <w:lang w:val="en-US"/>
        </w:rPr>
      </w:pPr>
      <w:r w:rsidRPr="00C86F5C">
        <w:rPr>
          <w:lang w:val="en-US"/>
        </w:rPr>
        <w:t xml:space="preserve">Go to </w:t>
      </w:r>
      <w:r w:rsidR="00A54C9F" w:rsidRPr="00C86F5C">
        <w:rPr>
          <w:b/>
          <w:bCs/>
          <w:lang w:val="en-US"/>
        </w:rPr>
        <w:t>php.ini</w:t>
      </w:r>
      <w:r w:rsidR="00A54C9F" w:rsidRPr="00C86F5C">
        <w:rPr>
          <w:lang w:val="en-US"/>
        </w:rPr>
        <w:t xml:space="preserve"> (xampp -&gt; php -&gt; php.ini)</w:t>
      </w:r>
    </w:p>
    <w:p w14:paraId="54FD03A8" w14:textId="5BD0955E" w:rsidR="00A54C9F" w:rsidRPr="00C86F5C" w:rsidRDefault="005019D4" w:rsidP="005D0B0F">
      <w:pPr>
        <w:pStyle w:val="ListParagraph"/>
        <w:numPr>
          <w:ilvl w:val="0"/>
          <w:numId w:val="1"/>
        </w:numPr>
        <w:rPr>
          <w:lang w:val="en-US"/>
        </w:rPr>
      </w:pPr>
      <w:r w:rsidRPr="00C86F5C">
        <w:rPr>
          <w:noProof/>
          <w:lang w:val="en-US"/>
        </w:rPr>
        <w:drawing>
          <wp:inline distT="0" distB="0" distL="0" distR="0" wp14:anchorId="13FC1C23" wp14:editId="4130AD3B">
            <wp:extent cx="4508500" cy="2200910"/>
            <wp:effectExtent l="0" t="0" r="635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200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F2571" w14:textId="2795EDD8" w:rsidR="005019D4" w:rsidRPr="00C86F5C" w:rsidRDefault="00472CBB" w:rsidP="005019D4">
      <w:pPr>
        <w:pStyle w:val="ListParagraph"/>
        <w:ind w:left="360"/>
        <w:rPr>
          <w:lang w:val="en-US"/>
        </w:rPr>
      </w:pPr>
      <w:r w:rsidRPr="00C86F5C">
        <w:rPr>
          <w:lang w:val="en-US"/>
        </w:rPr>
        <w:t>Change the smtp_port and sendmail_from and save it</w:t>
      </w:r>
    </w:p>
    <w:p w14:paraId="3DD2447F" w14:textId="129BCE8D" w:rsidR="00C2392D" w:rsidRPr="00C86F5C" w:rsidRDefault="00C2392D" w:rsidP="005019D4">
      <w:pPr>
        <w:pStyle w:val="ListParagraph"/>
        <w:ind w:left="360"/>
        <w:rPr>
          <w:lang w:val="en-US"/>
        </w:rPr>
      </w:pPr>
      <w:r w:rsidRPr="00C86F5C">
        <w:rPr>
          <w:lang w:val="en-US"/>
        </w:rPr>
        <w:t>smtp_port=587</w:t>
      </w:r>
    </w:p>
    <w:p w14:paraId="7E4FB809" w14:textId="2A24097F" w:rsidR="00C2392D" w:rsidRPr="00C86F5C" w:rsidRDefault="00C2392D" w:rsidP="005019D4">
      <w:pPr>
        <w:pStyle w:val="ListParagraph"/>
        <w:ind w:left="360"/>
        <w:rPr>
          <w:lang w:val="en-US"/>
        </w:rPr>
      </w:pPr>
      <w:r w:rsidRPr="00C86F5C">
        <w:rPr>
          <w:lang w:val="en-US"/>
        </w:rPr>
        <w:t>sendmail_from = cactisucculentkch@gmail.com</w:t>
      </w:r>
    </w:p>
    <w:p w14:paraId="032A8E25" w14:textId="77777777" w:rsidR="00C2392D" w:rsidRPr="00C86F5C" w:rsidRDefault="00C2392D" w:rsidP="005019D4">
      <w:pPr>
        <w:pStyle w:val="ListParagraph"/>
        <w:ind w:left="360"/>
        <w:rPr>
          <w:lang w:val="en-US"/>
        </w:rPr>
      </w:pPr>
    </w:p>
    <w:p w14:paraId="1335200F" w14:textId="77FD0984" w:rsidR="00472CBB" w:rsidRPr="00C86F5C" w:rsidRDefault="00472CBB" w:rsidP="00472CBB">
      <w:pPr>
        <w:pStyle w:val="ListParagraph"/>
        <w:numPr>
          <w:ilvl w:val="0"/>
          <w:numId w:val="1"/>
        </w:numPr>
        <w:rPr>
          <w:lang w:val="en-US"/>
        </w:rPr>
      </w:pPr>
      <w:r w:rsidRPr="00C86F5C">
        <w:rPr>
          <w:lang w:val="en-US"/>
        </w:rPr>
        <w:t xml:space="preserve">Go to </w:t>
      </w:r>
      <w:r w:rsidR="001700F9" w:rsidRPr="00C86F5C">
        <w:rPr>
          <w:b/>
          <w:bCs/>
          <w:lang w:val="en-US"/>
        </w:rPr>
        <w:t>sendmail.ini</w:t>
      </w:r>
      <w:r w:rsidR="001700F9" w:rsidRPr="00C86F5C">
        <w:rPr>
          <w:lang w:val="en-US"/>
        </w:rPr>
        <w:t xml:space="preserve"> (xampp -&gt; sendmail -&gt; sendmail.ini)</w:t>
      </w:r>
    </w:p>
    <w:p w14:paraId="4162F448" w14:textId="303C19A0" w:rsidR="001700F9" w:rsidRPr="00C86F5C" w:rsidRDefault="00D66E18" w:rsidP="00472CBB">
      <w:pPr>
        <w:pStyle w:val="ListParagraph"/>
        <w:numPr>
          <w:ilvl w:val="0"/>
          <w:numId w:val="1"/>
        </w:numPr>
        <w:rPr>
          <w:lang w:val="en-US"/>
        </w:rPr>
      </w:pPr>
      <w:r w:rsidRPr="00C86F5C">
        <w:rPr>
          <w:noProof/>
          <w:lang w:val="en-US"/>
        </w:rPr>
        <w:lastRenderedPageBreak/>
        <w:drawing>
          <wp:inline distT="0" distB="0" distL="0" distR="0" wp14:anchorId="550DD7E2" wp14:editId="0FFA383A">
            <wp:extent cx="4348480" cy="55181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480" cy="551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FCEAB" w14:textId="438D07A8" w:rsidR="00D66E18" w:rsidRPr="00C86F5C" w:rsidRDefault="00D66E18" w:rsidP="00D66E18">
      <w:pPr>
        <w:pStyle w:val="ListParagraph"/>
        <w:ind w:left="360"/>
        <w:rPr>
          <w:lang w:val="en-US"/>
        </w:rPr>
      </w:pPr>
      <w:r w:rsidRPr="00C86F5C">
        <w:rPr>
          <w:lang w:val="en-US"/>
        </w:rPr>
        <w:t>Chang</w:t>
      </w:r>
      <w:r w:rsidR="00F268A5" w:rsidRPr="00C86F5C">
        <w:rPr>
          <w:lang w:val="en-US"/>
        </w:rPr>
        <w:t>e it to the value that shown in the yellow box</w:t>
      </w:r>
    </w:p>
    <w:p w14:paraId="146B8C8E" w14:textId="6A66BF37" w:rsidR="00C2392D" w:rsidRPr="00C86F5C" w:rsidRDefault="00C2392D" w:rsidP="00D66E18">
      <w:pPr>
        <w:pStyle w:val="ListParagraph"/>
        <w:ind w:left="360"/>
        <w:rPr>
          <w:lang w:val="en-US"/>
        </w:rPr>
      </w:pPr>
      <w:r w:rsidRPr="00C86F5C">
        <w:rPr>
          <w:lang w:val="en-US"/>
        </w:rPr>
        <w:t>smtp_server=smtp.gmail.com</w:t>
      </w:r>
    </w:p>
    <w:p w14:paraId="02C29CD7" w14:textId="58757BF7" w:rsidR="00C86F5C" w:rsidRPr="00C86F5C" w:rsidRDefault="00C86F5C" w:rsidP="00D66E18">
      <w:pPr>
        <w:pStyle w:val="ListParagraph"/>
        <w:ind w:left="360"/>
        <w:rPr>
          <w:lang w:val="en-US"/>
        </w:rPr>
      </w:pPr>
      <w:r w:rsidRPr="00C86F5C">
        <w:rPr>
          <w:lang w:val="en-US"/>
        </w:rPr>
        <w:t>smtp_port=587</w:t>
      </w:r>
    </w:p>
    <w:p w14:paraId="58360C78" w14:textId="77777777" w:rsidR="00C86F5C" w:rsidRPr="00C86F5C" w:rsidRDefault="00C86F5C" w:rsidP="00C86F5C">
      <w:pPr>
        <w:pStyle w:val="ListParagraph"/>
        <w:ind w:left="360"/>
        <w:rPr>
          <w:lang w:val="en-US"/>
        </w:rPr>
      </w:pPr>
      <w:r w:rsidRPr="00C86F5C">
        <w:rPr>
          <w:lang w:val="en-US"/>
        </w:rPr>
        <w:t>auth_username=cactisucculentkch@gmail.com</w:t>
      </w:r>
    </w:p>
    <w:p w14:paraId="2E218561" w14:textId="276253AD" w:rsidR="00C86F5C" w:rsidRPr="00C86F5C" w:rsidRDefault="00C86F5C" w:rsidP="00C86F5C">
      <w:pPr>
        <w:pStyle w:val="ListParagraph"/>
        <w:ind w:left="360"/>
        <w:rPr>
          <w:lang w:val="en-US"/>
        </w:rPr>
      </w:pPr>
      <w:r w:rsidRPr="00C86F5C">
        <w:rPr>
          <w:lang w:val="en-US"/>
        </w:rPr>
        <w:t>auth_password=vevisbccnavqcrhj</w:t>
      </w:r>
    </w:p>
    <w:p w14:paraId="0230EAC5" w14:textId="28BACB05" w:rsidR="00C86F5C" w:rsidRDefault="00C86F5C" w:rsidP="00C86F5C">
      <w:pPr>
        <w:pStyle w:val="ListParagraph"/>
        <w:ind w:left="360"/>
        <w:rPr>
          <w:b/>
          <w:bCs/>
          <w:lang w:val="en-US"/>
        </w:rPr>
      </w:pPr>
    </w:p>
    <w:p w14:paraId="210B3CC9" w14:textId="4727A6D0" w:rsidR="00C86F5C" w:rsidRDefault="00C86F5C" w:rsidP="00C86F5C">
      <w:pPr>
        <w:pStyle w:val="ListParagraph"/>
        <w:ind w:left="360"/>
        <w:rPr>
          <w:b/>
          <w:bCs/>
          <w:lang w:val="en-US"/>
        </w:rPr>
      </w:pPr>
    </w:p>
    <w:p w14:paraId="57375174" w14:textId="563158EC" w:rsidR="00C86F5C" w:rsidRDefault="00C86F5C" w:rsidP="00C86F5C">
      <w:pPr>
        <w:pStyle w:val="ListParagraph"/>
        <w:ind w:left="360"/>
        <w:rPr>
          <w:b/>
          <w:bCs/>
          <w:lang w:val="en-US"/>
        </w:rPr>
      </w:pPr>
      <w:r>
        <w:rPr>
          <w:b/>
          <w:bCs/>
          <w:lang w:val="en-US"/>
        </w:rPr>
        <w:t>For Task Schedul</w:t>
      </w:r>
      <w:r w:rsidR="00D200C3">
        <w:rPr>
          <w:b/>
          <w:bCs/>
          <w:lang w:val="en-US"/>
        </w:rPr>
        <w:t>e</w:t>
      </w:r>
      <w:r>
        <w:rPr>
          <w:b/>
          <w:bCs/>
          <w:lang w:val="en-US"/>
        </w:rPr>
        <w:t>r</w:t>
      </w:r>
      <w:r w:rsidR="00D200C3">
        <w:rPr>
          <w:b/>
          <w:bCs/>
          <w:lang w:val="en-US"/>
        </w:rPr>
        <w:t xml:space="preserve"> (Sending scheduled email)</w:t>
      </w:r>
    </w:p>
    <w:p w14:paraId="3E2D3904" w14:textId="671B30CD" w:rsidR="00D200C3" w:rsidRPr="00E86BA2" w:rsidRDefault="00D200C3" w:rsidP="00D200C3">
      <w:pPr>
        <w:pStyle w:val="ListParagraph"/>
        <w:numPr>
          <w:ilvl w:val="0"/>
          <w:numId w:val="2"/>
        </w:numPr>
        <w:rPr>
          <w:lang w:val="en-US"/>
        </w:rPr>
      </w:pPr>
      <w:r w:rsidRPr="00E86BA2">
        <w:rPr>
          <w:lang w:val="en-US"/>
        </w:rPr>
        <w:t xml:space="preserve">Open Task Scheduler </w:t>
      </w:r>
    </w:p>
    <w:p w14:paraId="192C0CCE" w14:textId="26DCF3ED" w:rsidR="00E86BA2" w:rsidRPr="00E86BA2" w:rsidRDefault="00E86BA2" w:rsidP="00D200C3">
      <w:pPr>
        <w:pStyle w:val="ListParagraph"/>
        <w:numPr>
          <w:ilvl w:val="0"/>
          <w:numId w:val="2"/>
        </w:numPr>
        <w:rPr>
          <w:lang w:val="en-US"/>
        </w:rPr>
      </w:pPr>
      <w:r w:rsidRPr="00E86BA2">
        <w:rPr>
          <w:lang w:val="en-US"/>
        </w:rPr>
        <w:lastRenderedPageBreak/>
        <w:drawing>
          <wp:inline distT="0" distB="0" distL="0" distR="0" wp14:anchorId="0604D974" wp14:editId="17B8C7FD">
            <wp:extent cx="5093525" cy="3487479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98958" cy="3491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69BB9" w14:textId="75F14DA4" w:rsidR="00E86BA2" w:rsidRDefault="00E86BA2" w:rsidP="00E86BA2">
      <w:pPr>
        <w:pStyle w:val="ListParagraph"/>
        <w:ind w:left="360"/>
        <w:rPr>
          <w:lang w:val="en-US"/>
        </w:rPr>
      </w:pPr>
      <w:r w:rsidRPr="00E86BA2">
        <w:rPr>
          <w:lang w:val="en-US"/>
        </w:rPr>
        <w:t>Select Create Basic Task</w:t>
      </w:r>
    </w:p>
    <w:p w14:paraId="453C964C" w14:textId="405EB60E" w:rsidR="00E86BA2" w:rsidRDefault="00E86BA2" w:rsidP="00E86BA2">
      <w:pPr>
        <w:pStyle w:val="ListParagraph"/>
        <w:ind w:left="360"/>
        <w:rPr>
          <w:lang w:val="en-US"/>
        </w:rPr>
      </w:pPr>
    </w:p>
    <w:p w14:paraId="0C7B05C4" w14:textId="7F4B2C18" w:rsidR="00E86BA2" w:rsidRDefault="006A3666" w:rsidP="00E86BA2">
      <w:pPr>
        <w:pStyle w:val="ListParagraph"/>
        <w:numPr>
          <w:ilvl w:val="0"/>
          <w:numId w:val="2"/>
        </w:numPr>
        <w:rPr>
          <w:lang w:val="en-US"/>
        </w:rPr>
      </w:pPr>
      <w:r w:rsidRPr="006A3666">
        <w:rPr>
          <w:lang w:val="en-US"/>
        </w:rPr>
        <w:drawing>
          <wp:inline distT="0" distB="0" distL="0" distR="0" wp14:anchorId="3CEFAA56" wp14:editId="607839B8">
            <wp:extent cx="5731510" cy="4048760"/>
            <wp:effectExtent l="0" t="0" r="2540" b="889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9646" w14:textId="43EF852A" w:rsidR="006A3666" w:rsidRDefault="006A3666" w:rsidP="006A3666">
      <w:pPr>
        <w:pStyle w:val="ListParagraph"/>
        <w:ind w:left="360"/>
        <w:rPr>
          <w:lang w:val="en-US"/>
        </w:rPr>
      </w:pPr>
      <w:r>
        <w:rPr>
          <w:lang w:val="en-US"/>
        </w:rPr>
        <w:t>Enter the name and the description of the task, click next</w:t>
      </w:r>
    </w:p>
    <w:p w14:paraId="142205B0" w14:textId="2BB006B1" w:rsidR="006A3666" w:rsidRDefault="00705845" w:rsidP="006A3666">
      <w:pPr>
        <w:pStyle w:val="ListParagraph"/>
        <w:numPr>
          <w:ilvl w:val="0"/>
          <w:numId w:val="2"/>
        </w:numPr>
        <w:rPr>
          <w:lang w:val="en-US"/>
        </w:rPr>
      </w:pPr>
      <w:r w:rsidRPr="00705845">
        <w:rPr>
          <w:lang w:val="en-US"/>
        </w:rPr>
        <w:lastRenderedPageBreak/>
        <w:drawing>
          <wp:inline distT="0" distB="0" distL="0" distR="0" wp14:anchorId="132236A1" wp14:editId="3EC877FD">
            <wp:extent cx="5731510" cy="3995420"/>
            <wp:effectExtent l="0" t="0" r="2540" b="508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D8FB7" w14:textId="151D047D" w:rsidR="00705845" w:rsidRDefault="00705845" w:rsidP="00705845">
      <w:pPr>
        <w:pStyle w:val="ListParagraph"/>
        <w:ind w:left="360"/>
        <w:rPr>
          <w:lang w:val="en-US"/>
        </w:rPr>
      </w:pPr>
      <w:r>
        <w:rPr>
          <w:lang w:val="en-US"/>
        </w:rPr>
        <w:t>Select Daily and click next</w:t>
      </w:r>
    </w:p>
    <w:p w14:paraId="1541F612" w14:textId="761A349F" w:rsidR="00705845" w:rsidRDefault="00E4732E" w:rsidP="00705845">
      <w:pPr>
        <w:pStyle w:val="ListParagraph"/>
        <w:numPr>
          <w:ilvl w:val="0"/>
          <w:numId w:val="2"/>
        </w:numPr>
        <w:rPr>
          <w:lang w:val="en-US"/>
        </w:rPr>
      </w:pPr>
      <w:r w:rsidRPr="00E4732E">
        <w:rPr>
          <w:lang w:val="en-US"/>
        </w:rPr>
        <w:drawing>
          <wp:inline distT="0" distB="0" distL="0" distR="0" wp14:anchorId="72425FFF" wp14:editId="0073D0B4">
            <wp:extent cx="5731510" cy="3992880"/>
            <wp:effectExtent l="0" t="0" r="2540" b="762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B08C" w14:textId="692A7818" w:rsidR="00E4732E" w:rsidRDefault="00E4732E" w:rsidP="00E4732E">
      <w:pPr>
        <w:pStyle w:val="ListParagraph"/>
        <w:ind w:left="360"/>
        <w:rPr>
          <w:lang w:val="en-US"/>
        </w:rPr>
      </w:pPr>
      <w:r>
        <w:rPr>
          <w:lang w:val="en-US"/>
        </w:rPr>
        <w:t>Click next</w:t>
      </w:r>
    </w:p>
    <w:p w14:paraId="1D4E3292" w14:textId="3172C787" w:rsidR="00E4732E" w:rsidRDefault="00E4732E" w:rsidP="00705845">
      <w:pPr>
        <w:pStyle w:val="ListParagraph"/>
        <w:numPr>
          <w:ilvl w:val="0"/>
          <w:numId w:val="2"/>
        </w:numPr>
        <w:rPr>
          <w:lang w:val="en-US"/>
        </w:rPr>
      </w:pPr>
      <w:r w:rsidRPr="00E4732E">
        <w:rPr>
          <w:lang w:val="en-US"/>
        </w:rPr>
        <w:lastRenderedPageBreak/>
        <w:drawing>
          <wp:inline distT="0" distB="0" distL="0" distR="0" wp14:anchorId="38AF05C5" wp14:editId="1682C2AB">
            <wp:extent cx="5731510" cy="4010660"/>
            <wp:effectExtent l="0" t="0" r="2540" b="889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D62BB" w14:textId="226444C8" w:rsidR="00E4732E" w:rsidRDefault="00E4732E" w:rsidP="0070584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hoose Start a program, click next</w:t>
      </w:r>
    </w:p>
    <w:p w14:paraId="0132311B" w14:textId="35A4AC39" w:rsidR="00E4732E" w:rsidRDefault="003E5FD4" w:rsidP="00705845">
      <w:pPr>
        <w:pStyle w:val="ListParagraph"/>
        <w:numPr>
          <w:ilvl w:val="0"/>
          <w:numId w:val="2"/>
        </w:numPr>
        <w:rPr>
          <w:lang w:val="en-US"/>
        </w:rPr>
      </w:pPr>
      <w:r w:rsidRPr="003E5FD4">
        <w:rPr>
          <w:lang w:val="en-US"/>
        </w:rPr>
        <w:drawing>
          <wp:inline distT="0" distB="0" distL="0" distR="0" wp14:anchorId="599747B8" wp14:editId="1E6F79E9">
            <wp:extent cx="5731510" cy="4007485"/>
            <wp:effectExtent l="0" t="0" r="254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FD29D" w14:textId="0E1B826E" w:rsidR="003E5FD4" w:rsidRDefault="003E5FD4" w:rsidP="0070584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Enter the program’s path</w:t>
      </w:r>
    </w:p>
    <w:p w14:paraId="50676F48" w14:textId="31AA5F2E" w:rsidR="003E5FD4" w:rsidRDefault="003E5FD4" w:rsidP="003E5FD4">
      <w:pPr>
        <w:pStyle w:val="ListParagraph"/>
        <w:ind w:left="360"/>
        <w:rPr>
          <w:lang w:val="en-US"/>
        </w:rPr>
      </w:pPr>
      <w:r>
        <w:rPr>
          <w:lang w:val="en-US"/>
        </w:rPr>
        <w:t xml:space="preserve">Program/script: </w:t>
      </w:r>
      <w:r w:rsidRPr="003E5FD4">
        <w:rPr>
          <w:lang w:val="en-US"/>
        </w:rPr>
        <w:t>C:\xampp\php\php.exe</w:t>
      </w:r>
    </w:p>
    <w:p w14:paraId="70124751" w14:textId="6C301D4F" w:rsidR="003E5FD4" w:rsidRDefault="003E5FD4" w:rsidP="003E5FD4">
      <w:pPr>
        <w:pStyle w:val="ListParagraph"/>
        <w:ind w:left="360"/>
        <w:rPr>
          <w:lang w:val="en-US"/>
        </w:rPr>
      </w:pPr>
      <w:r>
        <w:rPr>
          <w:lang w:val="en-US"/>
        </w:rPr>
        <w:lastRenderedPageBreak/>
        <w:t xml:space="preserve">Add arguments(optional): </w:t>
      </w:r>
      <w:r w:rsidR="00234C18" w:rsidRPr="00234C18">
        <w:rPr>
          <w:lang w:val="en-US"/>
        </w:rPr>
        <w:t>C:\xampp\htdocs\NoYukFung\include\bookingNotification(Visitor).php</w:t>
      </w:r>
    </w:p>
    <w:p w14:paraId="55A38957" w14:textId="557EEBEA" w:rsidR="003E5FD4" w:rsidRDefault="00234C18" w:rsidP="00705845">
      <w:pPr>
        <w:pStyle w:val="ListParagraph"/>
        <w:numPr>
          <w:ilvl w:val="0"/>
          <w:numId w:val="2"/>
        </w:numPr>
        <w:rPr>
          <w:lang w:val="en-US"/>
        </w:rPr>
      </w:pPr>
      <w:r w:rsidRPr="00234C18">
        <w:rPr>
          <w:lang w:val="en-US"/>
        </w:rPr>
        <w:drawing>
          <wp:inline distT="0" distB="0" distL="0" distR="0" wp14:anchorId="771761D6" wp14:editId="07B8BEDD">
            <wp:extent cx="5731510" cy="4040505"/>
            <wp:effectExtent l="0" t="0" r="254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D62BA" w14:textId="0BFD3637" w:rsidR="00234C18" w:rsidRDefault="00234C18" w:rsidP="0070584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lick finished </w:t>
      </w:r>
    </w:p>
    <w:p w14:paraId="0C1592D5" w14:textId="7B188175" w:rsidR="00D5397F" w:rsidRDefault="00D5397F" w:rsidP="00705845">
      <w:pPr>
        <w:pStyle w:val="ListParagraph"/>
        <w:numPr>
          <w:ilvl w:val="0"/>
          <w:numId w:val="2"/>
        </w:numPr>
        <w:rPr>
          <w:lang w:val="en-US"/>
        </w:rPr>
      </w:pPr>
      <w:r w:rsidRPr="00D5397F">
        <w:rPr>
          <w:lang w:val="en-US"/>
        </w:rPr>
        <w:lastRenderedPageBreak/>
        <w:drawing>
          <wp:inline distT="0" distB="0" distL="0" distR="0" wp14:anchorId="783A9641" wp14:editId="0BF6188D">
            <wp:extent cx="5731510" cy="4371975"/>
            <wp:effectExtent l="0" t="0" r="2540" b="952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B5418" w14:textId="12FE0FA9" w:rsidR="00D5397F" w:rsidRDefault="00D5397F" w:rsidP="00D5397F">
      <w:pPr>
        <w:pStyle w:val="ListParagraph"/>
        <w:ind w:left="360"/>
        <w:rPr>
          <w:lang w:val="en-US"/>
        </w:rPr>
      </w:pPr>
      <w:r>
        <w:rPr>
          <w:lang w:val="en-US"/>
        </w:rPr>
        <w:t>Go to the properties of that task</w:t>
      </w:r>
      <w:r w:rsidR="00373025">
        <w:rPr>
          <w:lang w:val="en-US"/>
        </w:rPr>
        <w:t xml:space="preserve">, </w:t>
      </w:r>
      <w:r w:rsidR="004A1EC5">
        <w:rPr>
          <w:lang w:val="en-US"/>
        </w:rPr>
        <w:t>under</w:t>
      </w:r>
      <w:r w:rsidR="00373025">
        <w:rPr>
          <w:lang w:val="en-US"/>
        </w:rPr>
        <w:t xml:space="preserve"> triggers section edit the task settings</w:t>
      </w:r>
    </w:p>
    <w:p w14:paraId="7FD01DE5" w14:textId="127B5171" w:rsidR="00234C18" w:rsidRPr="00E86BA2" w:rsidRDefault="004F17C6" w:rsidP="00705845">
      <w:pPr>
        <w:pStyle w:val="ListParagraph"/>
        <w:numPr>
          <w:ilvl w:val="0"/>
          <w:numId w:val="2"/>
        </w:numPr>
        <w:rPr>
          <w:lang w:val="en-US"/>
        </w:rPr>
      </w:pPr>
      <w:r w:rsidRPr="004F17C6">
        <w:rPr>
          <w:lang w:val="en-US"/>
        </w:rPr>
        <w:lastRenderedPageBreak/>
        <w:drawing>
          <wp:inline distT="0" distB="0" distL="0" distR="0" wp14:anchorId="1FF00C28" wp14:editId="570F2589">
            <wp:extent cx="5515745" cy="4810796"/>
            <wp:effectExtent l="0" t="0" r="8890" b="889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15745" cy="481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409E1" w14:textId="33911414" w:rsidR="00C2392D" w:rsidRPr="00DC0403" w:rsidRDefault="004A1EC5" w:rsidP="00D66E18">
      <w:pPr>
        <w:pStyle w:val="ListParagraph"/>
        <w:ind w:left="360"/>
        <w:rPr>
          <w:lang w:val="en-US"/>
        </w:rPr>
      </w:pPr>
      <w:r w:rsidRPr="00DC0403">
        <w:rPr>
          <w:lang w:val="en-US"/>
        </w:rPr>
        <w:t xml:space="preserve">Select repeat task and stop task if runs longer </w:t>
      </w:r>
      <w:r w:rsidR="00DC0403" w:rsidRPr="00DC0403">
        <w:rPr>
          <w:lang w:val="en-US"/>
        </w:rPr>
        <w:t>than and click ok</w:t>
      </w:r>
    </w:p>
    <w:p w14:paraId="23AB7A16" w14:textId="77777777" w:rsidR="005D0B0F" w:rsidRPr="005D0B0F" w:rsidRDefault="005D0B0F">
      <w:pPr>
        <w:rPr>
          <w:lang w:val="en-US"/>
        </w:rPr>
      </w:pPr>
    </w:p>
    <w:sectPr w:rsidR="005D0B0F" w:rsidRPr="005D0B0F" w:rsidSect="005D0B0F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EB57DA"/>
    <w:multiLevelType w:val="hybridMultilevel"/>
    <w:tmpl w:val="CEBEC8F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DB579F4"/>
    <w:multiLevelType w:val="hybridMultilevel"/>
    <w:tmpl w:val="93103D7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68869503">
    <w:abstractNumId w:val="0"/>
  </w:num>
  <w:num w:numId="2" w16cid:durableId="17929441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MTE1NTI0M7UwsTRW0lEKTi0uzszPAykwrAUAxyGHniwAAAA="/>
  </w:docVars>
  <w:rsids>
    <w:rsidRoot w:val="005D0B0F"/>
    <w:rsid w:val="001700F9"/>
    <w:rsid w:val="00234C18"/>
    <w:rsid w:val="00255448"/>
    <w:rsid w:val="00373025"/>
    <w:rsid w:val="003E5FD4"/>
    <w:rsid w:val="00472CBB"/>
    <w:rsid w:val="004A1EC5"/>
    <w:rsid w:val="004F17C6"/>
    <w:rsid w:val="005019D4"/>
    <w:rsid w:val="005D0B0F"/>
    <w:rsid w:val="006A3666"/>
    <w:rsid w:val="00705845"/>
    <w:rsid w:val="00A12C94"/>
    <w:rsid w:val="00A54C9F"/>
    <w:rsid w:val="00B64561"/>
    <w:rsid w:val="00C2392D"/>
    <w:rsid w:val="00C86F5C"/>
    <w:rsid w:val="00C97DAC"/>
    <w:rsid w:val="00D200C3"/>
    <w:rsid w:val="00D5397F"/>
    <w:rsid w:val="00D66E18"/>
    <w:rsid w:val="00DC0403"/>
    <w:rsid w:val="00E4732E"/>
    <w:rsid w:val="00E86BA2"/>
    <w:rsid w:val="00F268A5"/>
    <w:rsid w:val="00F63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D52FD"/>
  <w15:chartTrackingRefBased/>
  <w15:docId w15:val="{0CDB1773-EA1F-48D5-A035-8095ADCC4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B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8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 Fung LAW</dc:creator>
  <cp:keywords/>
  <dc:description/>
  <cp:lastModifiedBy>Yuk Fung LAW</cp:lastModifiedBy>
  <cp:revision>7</cp:revision>
  <dcterms:created xsi:type="dcterms:W3CDTF">2022-10-24T00:22:00Z</dcterms:created>
  <dcterms:modified xsi:type="dcterms:W3CDTF">2022-10-24T01:00:00Z</dcterms:modified>
</cp:coreProperties>
</file>